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10D3F027" w:rsidR="007B4A91" w:rsidRDefault="006B0DB1" w:rsidP="006B0DB1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</w:t>
      </w:r>
      <w:r w:rsidR="00556965"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5542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65D3F88F" w:rsidR="007B4A91" w:rsidRDefault="006B0DB1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Road fighter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F5542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6885908C" w:rsidR="007B4A91" w:rsidRDefault="006B0DB1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Reaching the end by dodging the obstacles and traffic.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F5542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F7BEA5C" w:rsidR="007B4A91" w:rsidRDefault="006B0DB1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You are driving on a road and there is a lot of traffic cars and obstacle in your way. You have to dodge the obstacles and reach then end by refueling your </w:t>
      </w:r>
      <w:proofErr w:type="gramStart"/>
      <w:r>
        <w:rPr>
          <w:sz w:val="28"/>
          <w:szCs w:val="28"/>
        </w:rPr>
        <w:t>car</w:t>
      </w:r>
      <w:proofErr w:type="gramEnd"/>
      <w:r>
        <w:rPr>
          <w:sz w:val="28"/>
          <w:szCs w:val="28"/>
        </w:rPr>
        <w:t xml:space="preserve"> so u don’t run out of fuel and collect out for some extra points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F5542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5542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5542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18BF106" w:rsidR="007B4A91" w:rsidRDefault="006B0DB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F75587E" w:rsidR="007B4A91" w:rsidRDefault="00A67A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trol the car to dodge obstac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93467E2" w:rsidR="007B4A91" w:rsidRDefault="00A67A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ffic c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2E6BAA1" w:rsidR="007B4A91" w:rsidRDefault="00A67A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ives in your wa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818C27E" w:rsidR="007B4A91" w:rsidRDefault="00A67A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7ED0627" w:rsidR="007B4A91" w:rsidRDefault="00A67A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s your road lan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8F4D07B" w:rsidR="007B4A91" w:rsidRDefault="00A67A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125E069" w:rsidR="007B4A91" w:rsidRDefault="00A67A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extra point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0E47B71" w:rsidR="007B4A91" w:rsidRDefault="00A67A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C4EBA3A" w:rsidR="007B4A91" w:rsidRDefault="00A67A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fuels the car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643D7E7A" w14:textId="77777777" w:rsidR="00F5542C" w:rsidRDefault="00F5542C">
      <w:pPr>
        <w:rPr>
          <w:sz w:val="28"/>
          <w:szCs w:val="28"/>
        </w:rPr>
      </w:pPr>
    </w:p>
    <w:p w14:paraId="30BC3E91" w14:textId="77777777" w:rsidR="00F5542C" w:rsidRDefault="00F5542C">
      <w:pPr>
        <w:rPr>
          <w:sz w:val="28"/>
          <w:szCs w:val="28"/>
        </w:rPr>
      </w:pPr>
    </w:p>
    <w:p w14:paraId="1829CC67" w14:textId="77777777" w:rsidR="00F5542C" w:rsidRDefault="00F5542C">
      <w:pPr>
        <w:rPr>
          <w:sz w:val="28"/>
          <w:szCs w:val="28"/>
        </w:rPr>
      </w:pPr>
    </w:p>
    <w:p w14:paraId="2D83FEF7" w14:textId="77777777" w:rsidR="00F5542C" w:rsidRDefault="00F5542C">
      <w:pPr>
        <w:rPr>
          <w:sz w:val="28"/>
          <w:szCs w:val="28"/>
        </w:rPr>
      </w:pPr>
    </w:p>
    <w:p w14:paraId="0F84DFC6" w14:textId="77777777" w:rsidR="00F5542C" w:rsidRDefault="00F5542C">
      <w:pPr>
        <w:rPr>
          <w:sz w:val="28"/>
          <w:szCs w:val="28"/>
        </w:rPr>
      </w:pPr>
    </w:p>
    <w:p w14:paraId="6BF008B1" w14:textId="77777777" w:rsidR="00F5542C" w:rsidRDefault="00F5542C">
      <w:pPr>
        <w:rPr>
          <w:sz w:val="28"/>
          <w:szCs w:val="28"/>
        </w:rPr>
      </w:pPr>
    </w:p>
    <w:p w14:paraId="43C99C18" w14:textId="77777777" w:rsidR="00F5542C" w:rsidRDefault="00F5542C">
      <w:pPr>
        <w:rPr>
          <w:sz w:val="28"/>
          <w:szCs w:val="28"/>
        </w:rPr>
      </w:pPr>
    </w:p>
    <w:p w14:paraId="5503B6B1" w14:textId="77777777" w:rsidR="00F5542C" w:rsidRDefault="00F5542C">
      <w:pPr>
        <w:rPr>
          <w:sz w:val="28"/>
          <w:szCs w:val="28"/>
        </w:rPr>
      </w:pPr>
    </w:p>
    <w:p w14:paraId="18DF31A1" w14:textId="77777777" w:rsidR="00F5542C" w:rsidRDefault="00F5542C">
      <w:pPr>
        <w:rPr>
          <w:sz w:val="28"/>
          <w:szCs w:val="28"/>
        </w:rPr>
      </w:pPr>
    </w:p>
    <w:p w14:paraId="509EC3BE" w14:textId="77777777" w:rsidR="00F5542C" w:rsidRDefault="00F5542C">
      <w:pPr>
        <w:rPr>
          <w:sz w:val="28"/>
          <w:szCs w:val="28"/>
        </w:rPr>
      </w:pPr>
    </w:p>
    <w:p w14:paraId="1979A64A" w14:textId="77777777" w:rsidR="00F5542C" w:rsidRDefault="00F5542C">
      <w:pPr>
        <w:rPr>
          <w:sz w:val="28"/>
          <w:szCs w:val="28"/>
        </w:rPr>
      </w:pPr>
    </w:p>
    <w:p w14:paraId="26FFB9BF" w14:textId="77777777" w:rsidR="00F5542C" w:rsidRDefault="00F5542C">
      <w:pPr>
        <w:rPr>
          <w:sz w:val="28"/>
          <w:szCs w:val="28"/>
        </w:rPr>
      </w:pPr>
    </w:p>
    <w:p w14:paraId="39620D9C" w14:textId="6AED270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A534FF3" w14:textId="79DB42E9" w:rsidR="007B4A91" w:rsidRDefault="00F5542C">
      <w:pPr>
        <w:rPr>
          <w:sz w:val="28"/>
          <w:szCs w:val="28"/>
        </w:rPr>
      </w:pPr>
      <w:r w:rsidRPr="00F5542C">
        <w:rPr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06450B70" wp14:editId="4436F3C7">
            <wp:simplePos x="0" y="0"/>
            <wp:positionH relativeFrom="column">
              <wp:posOffset>0</wp:posOffset>
            </wp:positionH>
            <wp:positionV relativeFrom="paragraph">
              <wp:posOffset>236220</wp:posOffset>
            </wp:positionV>
            <wp:extent cx="5943600" cy="2998470"/>
            <wp:effectExtent l="0" t="0" r="0" b="0"/>
            <wp:wrapThrough wrapText="bothSides">
              <wp:wrapPolygon edited="0">
                <wp:start x="0" y="0"/>
                <wp:lineTo x="0" y="21408"/>
                <wp:lineTo x="21531" y="21408"/>
                <wp:lineTo x="21531" y="0"/>
                <wp:lineTo x="0" y="0"/>
              </wp:wrapPolygon>
            </wp:wrapThrough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FF3356D" w14:textId="77777777" w:rsidR="0052774B" w:rsidRDefault="0052774B">
      <w:r>
        <w:t>By obstacles, images, scoring system, and movements of the cars.</w:t>
      </w:r>
    </w:p>
    <w:p w14:paraId="24B987DE" w14:textId="121DBCE2" w:rsidR="007B4A91" w:rsidRDefault="0052774B">
      <w:pPr>
        <w:rPr>
          <w:sz w:val="28"/>
          <w:szCs w:val="28"/>
        </w:rPr>
      </w:pPr>
      <w:r>
        <w:t>By making it an infinite runner game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2774B"/>
    <w:rsid w:val="00556965"/>
    <w:rsid w:val="006B0DB1"/>
    <w:rsid w:val="007B4A91"/>
    <w:rsid w:val="00A67A38"/>
    <w:rsid w:val="00F55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yank Singh</cp:lastModifiedBy>
  <cp:revision>4</cp:revision>
  <dcterms:created xsi:type="dcterms:W3CDTF">2021-03-18T05:03:00Z</dcterms:created>
  <dcterms:modified xsi:type="dcterms:W3CDTF">2021-11-10T11:56:00Z</dcterms:modified>
</cp:coreProperties>
</file>